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771A8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b/>
          <w:bCs/>
          <w:i/>
          <w:iCs/>
          <w:sz w:val="24"/>
          <w:szCs w:val="24"/>
        </w:rPr>
        <w:t>For this assignment, you will utilize the country, population and health concern that you identified in Module 2. (INDIA)</w:t>
      </w:r>
    </w:p>
    <w:p w14:paraId="1D402AA7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Formulate a plan of action to address that health concern and the following topics:</w:t>
      </w:r>
    </w:p>
    <w:p w14:paraId="41B0FC72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1. What would be the plan’s main goals?</w:t>
      </w:r>
    </w:p>
    <w:p w14:paraId="3DD16899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2. Who might be on your team (professionals) and why, describe their roles.</w:t>
      </w:r>
    </w:p>
    <w:p w14:paraId="25A67E7D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3. What would your team’s research focus on?</w:t>
      </w:r>
    </w:p>
    <w:p w14:paraId="7F4F5121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4. Where would the project funding come from? </w:t>
      </w:r>
    </w:p>
    <w:p w14:paraId="20E86962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5. What policies/partnerships would need to be created, changed and/or formed?</w:t>
      </w:r>
    </w:p>
    <w:p w14:paraId="0F1F9AF6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6. What would be the plan’s objectives to achieve the goals (measurable)?</w:t>
      </w:r>
    </w:p>
    <w:p w14:paraId="4A889859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7. What would be the top two interventions to meet the objectives?</w:t>
      </w:r>
    </w:p>
    <w:p w14:paraId="75496505" w14:textId="77777777" w:rsidR="003D5E49" w:rsidRPr="003D5E49" w:rsidRDefault="003D5E49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D5E49">
        <w:rPr>
          <w:rFonts w:ascii="Times New Roman" w:hAnsi="Times New Roman" w:cs="Times New Roman"/>
          <w:i/>
          <w:iCs/>
          <w:sz w:val="24"/>
          <w:szCs w:val="24"/>
        </w:rPr>
        <w:t>8. How will the plan be implemented and subsequently evaluate for effectiveness?</w:t>
      </w:r>
    </w:p>
    <w:p w14:paraId="61EA72A5" w14:textId="77777777" w:rsidR="00D15BD5" w:rsidRPr="00E74904" w:rsidRDefault="00D15BD5" w:rsidP="00E7490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E749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bO0tLAwNDS0NLdU0lEKTi0uzszPAykwrAUALpmABCwAAAA="/>
  </w:docVars>
  <w:rsids>
    <w:rsidRoot w:val="003D5E49"/>
    <w:rsid w:val="003D5E49"/>
    <w:rsid w:val="00D15BD5"/>
    <w:rsid w:val="00E7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AD27B"/>
  <w15:chartTrackingRefBased/>
  <w15:docId w15:val="{809CA898-8A73-4D10-9406-8DE0A4556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7:36:00Z</dcterms:created>
  <dcterms:modified xsi:type="dcterms:W3CDTF">2022-02-27T17:37:00Z</dcterms:modified>
</cp:coreProperties>
</file>